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95690" w14:textId="0923C206" w:rsidR="00570B81" w:rsidRPr="00394110" w:rsidRDefault="002D3F39" w:rsidP="00055633">
      <w:pPr>
        <w:ind w:left="720"/>
        <w:jc w:val="center"/>
        <w:rPr>
          <w:rFonts w:ascii="Arial" w:eastAsia="Times New Roman" w:hAnsi="Arial" w:cs="Arial"/>
          <w:color w:val="201F1E"/>
          <w:shd w:val="clear" w:color="auto" w:fill="FFFFFF"/>
          <w:lang w:val="en-GB"/>
        </w:rPr>
      </w:pPr>
      <w:r>
        <w:rPr>
          <w:rFonts w:ascii="Arial" w:hAnsi="Arial" w:cs="Arial"/>
          <w:b/>
          <w:bCs/>
          <w:color w:val="4A4A4A"/>
          <w:sz w:val="35"/>
          <w:szCs w:val="35"/>
        </w:rPr>
        <w:t>Presentation Title</w:t>
      </w:r>
    </w:p>
    <w:p w14:paraId="0E893AD4" w14:textId="7C668E60" w:rsidR="001D3A0B" w:rsidRDefault="002D3F39" w:rsidP="00055633">
      <w:pPr>
        <w:ind w:left="720"/>
        <w:jc w:val="center"/>
        <w:rPr>
          <w:rFonts w:ascii="Arial" w:eastAsia="Times New Roman" w:hAnsi="Arial" w:cs="Arial"/>
          <w:color w:val="201F1E"/>
          <w:shd w:val="clear" w:color="auto" w:fill="FFFFFF"/>
        </w:rPr>
      </w:pPr>
      <w:r>
        <w:rPr>
          <w:rFonts w:ascii="Arial" w:eastAsia="Times New Roman" w:hAnsi="Arial" w:cs="Arial"/>
          <w:color w:val="201F1E"/>
          <w:shd w:val="clear" w:color="auto" w:fill="FFFFFF"/>
        </w:rPr>
        <w:t>Author Name</w:t>
      </w:r>
      <w:r w:rsidR="00055633" w:rsidRPr="00055633">
        <w:rPr>
          <w:rFonts w:ascii="Arial" w:eastAsia="Times New Roman" w:hAnsi="Arial" w:cs="Arial"/>
          <w:color w:val="201F1E"/>
          <w:sz w:val="14"/>
          <w:szCs w:val="14"/>
          <w:shd w:val="clear" w:color="auto" w:fill="FFFFFF"/>
          <w:vertAlign w:val="superscript"/>
        </w:rPr>
        <w:t>1</w:t>
      </w:r>
      <w:r w:rsidR="001D3A0B">
        <w:rPr>
          <w:rFonts w:ascii="Arial" w:eastAsia="Times New Roman" w:hAnsi="Arial" w:cs="Arial"/>
          <w:color w:val="201F1E"/>
          <w:shd w:val="clear" w:color="auto" w:fill="FFFFFF"/>
        </w:rPr>
        <w:t xml:space="preserve">, </w:t>
      </w:r>
      <w:r>
        <w:rPr>
          <w:rFonts w:ascii="Arial" w:eastAsia="Times New Roman" w:hAnsi="Arial" w:cs="Arial"/>
          <w:color w:val="201F1E"/>
          <w:shd w:val="clear" w:color="auto" w:fill="FFFFFF"/>
        </w:rPr>
        <w:t>Author Name</w:t>
      </w:r>
      <w:r w:rsidR="001D3A0B"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*</w:t>
      </w:r>
      <w:r w:rsidR="001D3A0B">
        <w:rPr>
          <w:rFonts w:ascii="Arial" w:eastAsia="Times New Roman" w:hAnsi="Arial" w:cs="Arial"/>
          <w:color w:val="201F1E"/>
          <w:sz w:val="14"/>
          <w:szCs w:val="14"/>
          <w:shd w:val="clear" w:color="auto" w:fill="FFFFFF"/>
          <w:vertAlign w:val="superscript"/>
        </w:rPr>
        <w:t>2</w:t>
      </w:r>
      <w:r w:rsidR="001D3A0B" w:rsidRPr="001D3A0B">
        <w:rPr>
          <w:rFonts w:ascii="Arial" w:eastAsia="Times New Roman" w:hAnsi="Arial" w:cs="Arial"/>
          <w:color w:val="201F1E"/>
          <w:shd w:val="clear" w:color="auto" w:fill="FFFFFF"/>
        </w:rPr>
        <w:t xml:space="preserve"> </w:t>
      </w:r>
    </w:p>
    <w:p w14:paraId="3ECAC9AA" w14:textId="60611988" w:rsidR="00055633" w:rsidRPr="00055633" w:rsidRDefault="002D3F39" w:rsidP="00055633">
      <w:pPr>
        <w:ind w:left="720"/>
        <w:jc w:val="center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* Corresponding author</w:t>
      </w:r>
      <w:r w:rsidR="00055633"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 xml:space="preserve"> </w:t>
      </w:r>
    </w:p>
    <w:p w14:paraId="04A75D19" w14:textId="2A701242" w:rsidR="00055633" w:rsidRPr="00055633" w:rsidRDefault="00055633" w:rsidP="00055633">
      <w:pPr>
        <w:rPr>
          <w:rFonts w:ascii="Times New Roman" w:eastAsia="Times New Roman" w:hAnsi="Times New Roman" w:cs="Times New Roman"/>
        </w:rPr>
      </w:pPr>
      <w:r w:rsidRPr="00055633">
        <w:rPr>
          <w:rFonts w:ascii="Arial" w:eastAsia="Times New Roman" w:hAnsi="Arial" w:cs="Arial"/>
          <w:color w:val="201F1E"/>
          <w:sz w:val="12"/>
          <w:szCs w:val="12"/>
          <w:shd w:val="clear" w:color="auto" w:fill="FFFFFF"/>
          <w:vertAlign w:val="superscript"/>
        </w:rPr>
        <w:t>1</w:t>
      </w:r>
      <w:r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 xml:space="preserve"> </w:t>
      </w:r>
      <w:r w:rsidR="002D3F39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Affiliation 1</w:t>
      </w:r>
      <w:r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.</w:t>
      </w:r>
    </w:p>
    <w:p w14:paraId="3693A4D2" w14:textId="098C2943" w:rsidR="001D3A0B" w:rsidRPr="00055633" w:rsidRDefault="001D3A0B" w:rsidP="001D3A0B">
      <w:pPr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201F1E"/>
          <w:sz w:val="12"/>
          <w:szCs w:val="12"/>
          <w:shd w:val="clear" w:color="auto" w:fill="FFFFFF"/>
          <w:vertAlign w:val="superscript"/>
        </w:rPr>
        <w:t>2</w:t>
      </w:r>
      <w:r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 xml:space="preserve"> </w:t>
      </w:r>
      <w:r w:rsidR="002D3F39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Affiliation 2</w:t>
      </w:r>
      <w:r w:rsidRPr="00055633">
        <w:rPr>
          <w:rFonts w:ascii="Arial" w:eastAsia="Times New Roman" w:hAnsi="Arial" w:cs="Arial"/>
          <w:color w:val="201F1E"/>
          <w:sz w:val="20"/>
          <w:szCs w:val="20"/>
          <w:shd w:val="clear" w:color="auto" w:fill="FFFFFF"/>
        </w:rPr>
        <w:t>.</w:t>
      </w:r>
    </w:p>
    <w:p w14:paraId="621E775D" w14:textId="77777777" w:rsidR="00FB665C" w:rsidRDefault="00FB665C" w:rsidP="00055633">
      <w:pPr>
        <w:jc w:val="both"/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</w:pPr>
    </w:p>
    <w:p w14:paraId="22A74AC2" w14:textId="1D022BEE" w:rsidR="00055633" w:rsidRPr="00055633" w:rsidRDefault="00055633" w:rsidP="00055633">
      <w:pPr>
        <w:jc w:val="both"/>
        <w:rPr>
          <w:rFonts w:ascii="Times New Roman" w:eastAsia="Times New Roman" w:hAnsi="Times New Roman" w:cs="Times New Roman"/>
        </w:rPr>
      </w:pPr>
      <w:r w:rsidRPr="00055633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Keywords</w:t>
      </w:r>
      <w:r w:rsidRPr="00055633"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  <w:t xml:space="preserve">: </w:t>
      </w:r>
      <w:r w:rsidR="00665F71"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  <w:t>Up to 5 keywords separated by commas</w:t>
      </w:r>
      <w:r w:rsidRPr="00055633"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  <w:t>.</w:t>
      </w:r>
    </w:p>
    <w:p w14:paraId="06EBACC0" w14:textId="77777777" w:rsidR="00055633" w:rsidRPr="00055633" w:rsidRDefault="00055633" w:rsidP="00055633">
      <w:pPr>
        <w:rPr>
          <w:rFonts w:ascii="Times New Roman" w:eastAsia="Times New Roman" w:hAnsi="Times New Roman" w:cs="Times New Roman"/>
        </w:rPr>
      </w:pPr>
    </w:p>
    <w:p w14:paraId="1A4F050A" w14:textId="2C8F2CBC" w:rsidR="00055633" w:rsidRDefault="00055633" w:rsidP="00055633">
      <w:pPr>
        <w:jc w:val="both"/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</w:pPr>
      <w:r w:rsidRPr="00055633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Abstract</w:t>
      </w:r>
      <w:r w:rsidR="00FB665C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 xml:space="preserve"> (&lt;</w:t>
      </w:r>
      <w:r w:rsidR="002B45D1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400</w:t>
      </w:r>
      <w:r w:rsidR="00FB665C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 xml:space="preserve"> words)</w:t>
      </w:r>
      <w:r w:rsidRPr="00055633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:</w:t>
      </w:r>
      <w:r w:rsidRPr="00055633"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  <w:t xml:space="preserve"> </w:t>
      </w:r>
    </w:p>
    <w:p w14:paraId="09C520BE" w14:textId="28BDDBFE" w:rsidR="00A301E4" w:rsidRPr="00943E4E" w:rsidRDefault="00537F0E" w:rsidP="00A301E4">
      <w:pPr>
        <w:spacing w:after="240"/>
        <w:jc w:val="both"/>
        <w:rPr>
          <w:rFonts w:ascii="Arial" w:eastAsia="Times New Roman" w:hAnsi="Arial" w:cs="Arial"/>
          <w:sz w:val="22"/>
          <w:szCs w:val="22"/>
        </w:rPr>
      </w:pPr>
      <w:r w:rsidRPr="00943E4E">
        <w:rPr>
          <w:rFonts w:ascii="Arial" w:eastAsia="Times New Roman" w:hAnsi="Arial" w:cs="Arial"/>
          <w:sz w:val="22"/>
          <w:szCs w:val="22"/>
        </w:rPr>
        <w:t xml:space="preserve">Please </w:t>
      </w:r>
      <w:r w:rsidR="00665F71" w:rsidRPr="00943E4E">
        <w:rPr>
          <w:rFonts w:ascii="Arial" w:eastAsia="Times New Roman" w:hAnsi="Arial" w:cs="Arial"/>
          <w:sz w:val="22"/>
          <w:szCs w:val="22"/>
        </w:rPr>
        <w:t>write the abstract here, using paragraphs as required. Citations should appear as numbers in square brackets, in order of appearance. Please use the Vancouver referencing style for references below.</w:t>
      </w:r>
    </w:p>
    <w:p w14:paraId="0A465BE9" w14:textId="77777777" w:rsidR="00055633" w:rsidRPr="00055633" w:rsidRDefault="00055633" w:rsidP="00055633">
      <w:pPr>
        <w:rPr>
          <w:rFonts w:ascii="Times New Roman" w:eastAsia="Times New Roman" w:hAnsi="Times New Roman" w:cs="Times New Roman"/>
        </w:rPr>
      </w:pPr>
      <w:r w:rsidRPr="00055633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References</w:t>
      </w:r>
    </w:p>
    <w:p w14:paraId="0192E974" w14:textId="77777777" w:rsidR="00570B81" w:rsidRPr="00570B81" w:rsidRDefault="00570B81" w:rsidP="00570B81">
      <w:pPr>
        <w:rPr>
          <w:rFonts w:ascii="Arial" w:eastAsia="Times New Roman" w:hAnsi="Arial" w:cs="Arial"/>
          <w:color w:val="201F1E"/>
          <w:sz w:val="22"/>
          <w:szCs w:val="22"/>
          <w:shd w:val="clear" w:color="auto" w:fill="FFFFFF"/>
        </w:rPr>
      </w:pPr>
    </w:p>
    <w:p w14:paraId="525D6BF6" w14:textId="7851623E" w:rsidR="00665F71" w:rsidRPr="00943E4E" w:rsidRDefault="00665F71" w:rsidP="00665F71">
      <w:pPr>
        <w:numPr>
          <w:ilvl w:val="0"/>
          <w:numId w:val="1"/>
        </w:numPr>
        <w:shd w:val="clear" w:color="auto" w:fill="FFFFFF"/>
        <w:rPr>
          <w:rFonts w:ascii="Arial" w:eastAsia="Times New Roman" w:hAnsi="Arial" w:cs="Arial"/>
          <w:color w:val="2C2A27"/>
          <w:sz w:val="22"/>
          <w:szCs w:val="22"/>
          <w:lang w:val="en-GB" w:eastAsia="en-GB"/>
        </w:rPr>
      </w:pPr>
      <w:r w:rsidRPr="00943E4E">
        <w:rPr>
          <w:rFonts w:ascii="Arial" w:eastAsia="Times New Roman" w:hAnsi="Arial" w:cs="Arial"/>
          <w:color w:val="2C2A27"/>
          <w:sz w:val="22"/>
          <w:szCs w:val="22"/>
          <w:lang w:val="en-GB" w:eastAsia="en-GB"/>
        </w:rPr>
        <w:t xml:space="preserve">(example) </w:t>
      </w:r>
      <w:proofErr w:type="spellStart"/>
      <w:r w:rsidRPr="00943E4E">
        <w:rPr>
          <w:rFonts w:ascii="Arial" w:eastAsia="Times New Roman" w:hAnsi="Arial" w:cs="Arial"/>
          <w:color w:val="2C2A27"/>
          <w:sz w:val="22"/>
          <w:szCs w:val="22"/>
          <w:lang w:val="en-GB" w:eastAsia="en-GB"/>
        </w:rPr>
        <w:t>Errami</w:t>
      </w:r>
      <w:proofErr w:type="spellEnd"/>
      <w:r w:rsidRPr="00943E4E">
        <w:rPr>
          <w:rFonts w:ascii="Arial" w:eastAsia="Times New Roman" w:hAnsi="Arial" w:cs="Arial"/>
          <w:color w:val="2C2A27"/>
          <w:sz w:val="22"/>
          <w:szCs w:val="22"/>
          <w:lang w:val="en-GB" w:eastAsia="en-GB"/>
        </w:rPr>
        <w:t xml:space="preserve"> M, Garner H. A tale of two citations. Nature. 2008;451(7177): 397–399.</w:t>
      </w:r>
    </w:p>
    <w:p w14:paraId="26621D31" w14:textId="1D069EB2" w:rsidR="00665F71" w:rsidRDefault="00665F71" w:rsidP="00665F71">
      <w:pPr>
        <w:shd w:val="clear" w:color="auto" w:fill="FFFFFF"/>
        <w:rPr>
          <w:rFonts w:ascii="Arial" w:eastAsia="Times New Roman" w:hAnsi="Arial" w:cs="Arial"/>
          <w:color w:val="2C2A27"/>
          <w:lang w:val="en-GB" w:eastAsia="en-GB"/>
        </w:rPr>
      </w:pPr>
    </w:p>
    <w:p w14:paraId="2202C77E" w14:textId="77777777" w:rsidR="00665F71" w:rsidRPr="00665F71" w:rsidRDefault="00665F71" w:rsidP="00665F71">
      <w:pPr>
        <w:shd w:val="clear" w:color="auto" w:fill="FFFFFF"/>
        <w:rPr>
          <w:rFonts w:ascii="Arial" w:eastAsia="Times New Roman" w:hAnsi="Arial" w:cs="Arial"/>
          <w:color w:val="2C2A27"/>
          <w:lang w:val="en-GB" w:eastAsia="en-GB"/>
        </w:rPr>
      </w:pPr>
    </w:p>
    <w:p w14:paraId="74575551" w14:textId="29135BED" w:rsidR="00055633" w:rsidRPr="00943E4E" w:rsidRDefault="002D3F39" w:rsidP="00055633">
      <w:pPr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</w:pPr>
      <w:r w:rsidRPr="00943E4E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Oral</w:t>
      </w:r>
      <w:r w:rsidR="00055633" w:rsidRPr="00943E4E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 xml:space="preserve"> presentation</w:t>
      </w:r>
      <w:r w:rsidRPr="00943E4E">
        <w:rPr>
          <w:rFonts w:ascii="Arial" w:eastAsia="Times New Roman" w:hAnsi="Arial" w:cs="Arial"/>
          <w:b/>
          <w:bCs/>
          <w:color w:val="201F1E"/>
          <w:sz w:val="22"/>
          <w:szCs w:val="22"/>
          <w:shd w:val="clear" w:color="auto" w:fill="FFFFFF"/>
        </w:rPr>
        <w:t>/poster (delete as appropriate)</w:t>
      </w:r>
    </w:p>
    <w:p w14:paraId="5570EA2D" w14:textId="77777777" w:rsidR="00055633" w:rsidRPr="00055633" w:rsidRDefault="00055633" w:rsidP="00055633">
      <w:pPr>
        <w:rPr>
          <w:rFonts w:ascii="Times New Roman" w:eastAsia="Times New Roman" w:hAnsi="Times New Roman" w:cs="Times New Roman"/>
        </w:rPr>
      </w:pPr>
    </w:p>
    <w:p w14:paraId="0B1807BB" w14:textId="77777777" w:rsidR="002B1D5B" w:rsidRDefault="002B1D5B"/>
    <w:sectPr w:rsidR="002B1D5B" w:rsidSect="00934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31DA"/>
    <w:multiLevelType w:val="multilevel"/>
    <w:tmpl w:val="72CEC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jUwNzM3B1HmSjpKwanFxZn5eSAFhrUAyEa8WCwAAAA="/>
  </w:docVars>
  <w:rsids>
    <w:rsidRoot w:val="002B1D5B"/>
    <w:rsid w:val="00055633"/>
    <w:rsid w:val="00115C8C"/>
    <w:rsid w:val="001223DD"/>
    <w:rsid w:val="001477EF"/>
    <w:rsid w:val="0017181A"/>
    <w:rsid w:val="001A5752"/>
    <w:rsid w:val="001D3A0B"/>
    <w:rsid w:val="002062D9"/>
    <w:rsid w:val="002413DD"/>
    <w:rsid w:val="00257C1A"/>
    <w:rsid w:val="00293C89"/>
    <w:rsid w:val="002B09B7"/>
    <w:rsid w:val="002B1D5B"/>
    <w:rsid w:val="002B45D1"/>
    <w:rsid w:val="002D3F39"/>
    <w:rsid w:val="0030024E"/>
    <w:rsid w:val="0032193A"/>
    <w:rsid w:val="00374213"/>
    <w:rsid w:val="00394110"/>
    <w:rsid w:val="003C1699"/>
    <w:rsid w:val="003D0B58"/>
    <w:rsid w:val="00537F0E"/>
    <w:rsid w:val="00570B81"/>
    <w:rsid w:val="00620809"/>
    <w:rsid w:val="00665F71"/>
    <w:rsid w:val="0067520D"/>
    <w:rsid w:val="006C26A7"/>
    <w:rsid w:val="006E751F"/>
    <w:rsid w:val="00710BDA"/>
    <w:rsid w:val="0079740A"/>
    <w:rsid w:val="007B7713"/>
    <w:rsid w:val="00815F3E"/>
    <w:rsid w:val="00884377"/>
    <w:rsid w:val="008A6081"/>
    <w:rsid w:val="00934AE8"/>
    <w:rsid w:val="00943E4E"/>
    <w:rsid w:val="009A0E16"/>
    <w:rsid w:val="009B44B6"/>
    <w:rsid w:val="009E622A"/>
    <w:rsid w:val="009F564B"/>
    <w:rsid w:val="00A0288B"/>
    <w:rsid w:val="00A02F2F"/>
    <w:rsid w:val="00A301E4"/>
    <w:rsid w:val="00AA1B55"/>
    <w:rsid w:val="00AB24E2"/>
    <w:rsid w:val="00B2062C"/>
    <w:rsid w:val="00B908AC"/>
    <w:rsid w:val="00BB10E8"/>
    <w:rsid w:val="00BD4D28"/>
    <w:rsid w:val="00C2311F"/>
    <w:rsid w:val="00C92C66"/>
    <w:rsid w:val="00DB3A75"/>
    <w:rsid w:val="00DD3076"/>
    <w:rsid w:val="00E716DD"/>
    <w:rsid w:val="00EF4C58"/>
    <w:rsid w:val="00F95238"/>
    <w:rsid w:val="00FB2517"/>
    <w:rsid w:val="00FB665C"/>
    <w:rsid w:val="00FF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7DBEA"/>
  <w14:defaultImageDpi w14:val="330"/>
  <w15:chartTrackingRefBased/>
  <w15:docId w15:val="{233CA902-50CB-9740-A599-E025561CB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2F2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F2F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563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70B8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70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5F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9206">
          <w:marLeft w:val="0"/>
          <w:marRight w:val="0"/>
          <w:marTop w:val="0"/>
          <w:marBottom w:val="0"/>
          <w:divBdr>
            <w:top w:val="single" w:sz="2" w:space="2" w:color="A9A9A9"/>
            <w:left w:val="single" w:sz="2" w:space="0" w:color="A9A9A9"/>
            <w:bottom w:val="single" w:sz="6" w:space="2" w:color="A9A9A9"/>
            <w:right w:val="single" w:sz="2" w:space="0" w:color="A9A9A9"/>
          </w:divBdr>
        </w:div>
      </w:divsChild>
    </w:div>
    <w:div w:id="11810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296D9E8DB7F44A23EB192F62424C2" ma:contentTypeVersion="4" ma:contentTypeDescription="Create a new document." ma:contentTypeScope="" ma:versionID="d36eabb044ed80130df089473ed2b493">
  <xsd:schema xmlns:xsd="http://www.w3.org/2001/XMLSchema" xmlns:xs="http://www.w3.org/2001/XMLSchema" xmlns:p="http://schemas.microsoft.com/office/2006/metadata/properties" xmlns:ns2="d5b142a9-ca46-4f13-a13f-e9e899bad54b" targetNamespace="http://schemas.microsoft.com/office/2006/metadata/properties" ma:root="true" ma:fieldsID="d63927a3a6a1b5735595207538860185" ns2:_="">
    <xsd:import namespace="d5b142a9-ca46-4f13-a13f-e9e899bad5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142a9-ca46-4f13-a13f-e9e899bad5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4BA68F-CDDB-408D-9A94-FEC6DC87D2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D89C-98FA-464E-BD77-4455E327B6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B05B38-8074-42F4-9616-D955F49036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CAA3DE-95BB-46AE-A324-B9BB3E69F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142a9-ca46-4f13-a13f-e9e899bad5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Baker</dc:creator>
  <cp:keywords/>
  <dc:description/>
  <cp:lastModifiedBy>Andrew Harvie</cp:lastModifiedBy>
  <cp:revision>2</cp:revision>
  <dcterms:created xsi:type="dcterms:W3CDTF">2022-02-17T09:52:00Z</dcterms:created>
  <dcterms:modified xsi:type="dcterms:W3CDTF">2022-02-1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296D9E8DB7F44A23EB192F62424C2</vt:lpwstr>
  </property>
</Properties>
</file>